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6c56b0e9aa8ec0af82048b9b03e7a25cf5f404f"/>
    <w:p>
      <w:pPr>
        <w:pStyle w:val="Heading1"/>
      </w:pPr>
      <w:r>
        <w:t xml:space="preserve">Internship Application Letter for Laboratory Technician Position</w:t>
      </w:r>
    </w:p>
    <w:p>
      <w:pPr>
        <w:pStyle w:val="FirstParagraph"/>
      </w:pPr>
      <w:r>
        <w:t xml:space="preserve">[Your Name]</w:t>
      </w:r>
      <w:r>
        <w:br/>
      </w:r>
      <w:r>
        <w:t xml:space="preserve">[Your Address]</w:t>
      </w:r>
      <w:r>
        <w:br/>
      </w:r>
      <w:r>
        <w:t xml:space="preserve">Alexandria, Egypt</w:t>
      </w:r>
      <w:r>
        <w:br/>
      </w:r>
      <w:r>
        <w:t xml:space="preserve">[Your Phone Number]</w:t>
      </w:r>
      <w:r>
        <w:br/>
      </w:r>
      <w:r>
        <w:t xml:space="preserve">[Your Email Address]</w:t>
      </w:r>
      <w:r>
        <w:br/>
      </w:r>
      <w:r>
        <w:t xml:space="preserve">[Date]</w:t>
      </w:r>
    </w:p>
    <w:p>
      <w:pPr>
        <w:pStyle w:val="BodyText"/>
      </w:pPr>
      <w:r>
        <w:t xml:space="preserve">Dear Hiring Manager,</w:t>
      </w:r>
    </w:p>
    <w:p>
      <w:pPr>
        <w:pStyle w:val="BodyText"/>
      </w:pPr>
      <w:r>
        <w:t xml:space="preserve">I am writing to express my enthusiastic interest in the Laboratory Technician Internship position within your esteemed organization, as advertised. As a dedicated and highly motivated final-year student in Biological Sciences at Alexandria University, I am deeply committed to contributing my academic knowledge, practical laboratory skills, and unwavering work ethic to support the critical scientific operations of your institution here in Egypt Alexandria. This</w:t>
      </w:r>
      <w:r>
        <w:t xml:space="preserve"> </w:t>
      </w:r>
      <w:r>
        <w:rPr>
          <w:bCs/>
          <w:b/>
        </w:rPr>
        <w:t xml:space="preserve">Internship Application Letter</w:t>
      </w:r>
      <w:r>
        <w:t xml:space="preserve"> </w:t>
      </w:r>
      <w:r>
        <w:t xml:space="preserve">represents my formal expression of passion for precision science and my profound desire to develop professionally within the vibrant scientific ecosystem of Egypt Alexandria.</w:t>
      </w:r>
    </w:p>
    <w:p>
      <w:pPr>
        <w:pStyle w:val="BodyText"/>
      </w:pPr>
      <w:r>
        <w:t xml:space="preserve">The opportunity to serve as a</w:t>
      </w:r>
      <w:r>
        <w:t xml:space="preserve"> </w:t>
      </w:r>
      <w:r>
        <w:rPr>
          <w:bCs/>
          <w:b/>
        </w:rPr>
        <w:t xml:space="preserve">Laboratory Technician</w:t>
      </w:r>
      <w:r>
        <w:t xml:space="preserve"> </w:t>
      </w:r>
      <w:r>
        <w:t xml:space="preserve">intern at your facility in Egypt Alexandria is exceptionally compelling. I have closely followed the innovative research and diagnostic services your organization provides, particularly in areas such as environmental analysis of the Nile Delta region and medical diagnostics for community health initiatives across Alexandria Governorate. The chance to learn under experienced professionals while contributing to projects directly benefiting Egypt's scientific advancement resonates deeply with my academic trajectory and career aspirations. My studies at Alexandria University have provided rigorous theoretical grounding in biochemistry, microbiology, and analytical techniques, but I am eager to transition this knowledge into hands-on practice within a professional laboratory setting in Egypt Alexandria—a city renowned for its rich scientific heritage and cutting-edge research infrastructure.</w:t>
      </w:r>
    </w:p>
    <w:p>
      <w:pPr>
        <w:pStyle w:val="BodyText"/>
      </w:pPr>
      <w:r>
        <w:t xml:space="preserve">During my undergraduate program at the Faculty of Science, Alexandria University, I have completed advanced coursework including Advanced Analytical Chemistry, Molecular Biology Techniques, and Clinical Laboratory Methods. My laboratory experience is extensive: I have spent over 18 months working in the university's Central Research Laboratory under Professor Ahmed Hassan (Head of Microbiology), where I performed routine microbiological testing on water and soil samples from the Alexandria coastal areas, conducted PCR analysis for pathogen detection, and maintained meticulous records in compliance with international standards. Notably, I assisted in a research project assessing microbial contamination levels in Lake Mariout water—directly relevant to environmental health challenges faced by Egypt Alexandria—and documented findings using Sigma-Aldrich protocols. This experience honed my proficiency with essential equipment including spectrophotometers, autoclaves, centrifuges, and laminar flow hoods. I am also certified in Good Laboratory Practice (GLP) from the Egyptian National Institute for Standards (EIS), ensuring I adhere to all safety and quality standards required for a</w:t>
      </w:r>
      <w:r>
        <w:t xml:space="preserve"> </w:t>
      </w:r>
      <w:r>
        <w:rPr>
          <w:bCs/>
          <w:b/>
        </w:rPr>
        <w:t xml:space="preserve">Laboratory Technician</w:t>
      </w:r>
      <w:r>
        <w:t xml:space="preserve"> </w:t>
      </w:r>
      <w:r>
        <w:t xml:space="preserve">role.</w:t>
      </w:r>
    </w:p>
    <w:p>
      <w:pPr>
        <w:pStyle w:val="BodyText"/>
      </w:pPr>
      <w:r>
        <w:t xml:space="preserve">What truly distinguishes my application is my deep commitment to contributing meaningfully to Egypt's scientific community. Growing up in Alexandria, I witnessed firsthand the critical importance of accurate laboratory services for public health—from water quality testing preventing disease outbreaks to medical diagnostics supporting local healthcare centers. My family’s longstanding connection to the Alexandria Medical Association has instilled in me a profound sense of responsibility toward serving our community through science. I am particularly drawn to your organization's work on developing affordable diagnostic tools for rural communities in the Nile Delta, as this aligns with Egypt's National Strategy for Science and Technology 2030, which emphasizes local innovation. As an intern in Egypt Alexandria, I am eager to support these initiatives while learning from experts who understand both global laboratory standards and the specific needs of Egyptian populations.</w:t>
      </w:r>
    </w:p>
    <w:p>
      <w:pPr>
        <w:pStyle w:val="BodyText"/>
      </w:pPr>
      <w:r>
        <w:t xml:space="preserve">My technical competencies extend beyond equipment operation to include comprehensive safety protocols—such as proper handling of hazardous materials (OSHA-compliant) and adherence to waste disposal regulations critical in Egypt's environmental context. I am proficient in Microsoft Excel for data analysis, possess intermediate Arabic and fluent English communication skills, and have developed exceptional attention to detail through my work on sensitive diagnostic projects. I am also adept at collaborating effectively within multidisciplinary teams—a skill vital for success in the dynamic environment of any modern laboratory facility operating in Egypt Alexandria.</w:t>
      </w:r>
    </w:p>
    <w:p>
      <w:pPr>
        <w:pStyle w:val="BodyText"/>
      </w:pPr>
      <w:r>
        <w:t xml:space="preserve">I am confident that my academic preparation, hands-on laboratory experience, cultural understanding of Egypt Alexandria’s scientific landscape, and genuine passion for public health make me an ideal candidate to contribute to your team. I have attached my detailed resume for further review and welcome the opportunity to discuss how my skills align with your current projects during an interview. As a local Alexandria resident committed to advancing science within our community, I am prepared to dedicate myself fully to this</w:t>
      </w:r>
      <w:r>
        <w:t xml:space="preserve"> </w:t>
      </w:r>
      <w:r>
        <w:rPr>
          <w:bCs/>
          <w:b/>
        </w:rPr>
        <w:t xml:space="preserve">Internship Application Letter</w:t>
      </w:r>
      <w:r>
        <w:t xml:space="preserve"> </w:t>
      </w:r>
      <w:r>
        <w:t xml:space="preserve">opportunity and contribute positively from day one.</w:t>
      </w:r>
    </w:p>
    <w:p>
      <w:pPr>
        <w:pStyle w:val="BodyText"/>
      </w:pPr>
      <w:r>
        <w:t xml:space="preserve">The scientific advancements occurring in Egypt Alexandria today represent a pivotal moment for our nation's development. I am eager to play a small part in this movement through rigorous work as your Laboratory Technician intern. Thank you for considering my application. I look forward to the possibility of contributing to your mission and learning from your esteemed te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7-21T03:10:24Z</dcterms:created>
  <dcterms:modified xsi:type="dcterms:W3CDTF">2026-07-21T03:10:24Z</dcterms:modified>
</cp:coreProperties>
</file>

<file path=docProps/custom.xml><?xml version="1.0" encoding="utf-8"?>
<Properties xmlns="http://schemas.openxmlformats.org/officeDocument/2006/custom-properties" xmlns:vt="http://schemas.openxmlformats.org/officeDocument/2006/docPropsVTypes"/>
</file>